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26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other-forma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26"/>
    <w:bookmarkStart w:id="27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27"/>
    <w:bookmarkStart w:id="30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28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29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30"/>
    <w:bookmarkStart w:id="31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5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32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33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34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5-08-28T18:12:08Z</dcterms:created>
  <dcterms:modified xsi:type="dcterms:W3CDTF">2025-08-28T18:1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prerelease-lower">
    <vt:lpwstr>pre-release</vt:lpwstr>
  </property>
  <property fmtid="{D5CDD505-2E9C-101B-9397-08002B2CF9AE}" pid="11" name="prerelease-mode">
    <vt:lpwstr/>
  </property>
  <property fmtid="{D5CDD505-2E9C-101B-9397-08002B2CF9AE}" pid="12" name="prerelease-subdomain">
    <vt:lpwstr>prerelease.</vt:lpwstr>
  </property>
  <property fmtid="{D5CDD505-2E9C-101B-9397-08002B2CF9AE}" pid="13" name="prerelease-title">
    <vt:lpwstr>Pre-release</vt:lpwstr>
  </property>
  <property fmtid="{D5CDD505-2E9C-101B-9397-08002B2CF9AE}" pid="14" name="toc-title">
    <vt:lpwstr>Table of contents</vt:lpwstr>
  </property>
  <property fmtid="{D5CDD505-2E9C-101B-9397-08002B2CF9AE}" pid="15" name="version">
    <vt:lpwstr>v1.8</vt:lpwstr>
  </property>
</Properties>
</file>